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073DE4" w14:textId="77777777" w:rsidR="00596EAE" w:rsidRDefault="00596EAE" w:rsidP="00FA5FC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T 598: Middleware Prog &amp; Database Sec (2022 Fall)</w:t>
      </w:r>
    </w:p>
    <w:p w14:paraId="56DE3948" w14:textId="45268363" w:rsidR="00596EAE" w:rsidRDefault="00596EAE" w:rsidP="00FA5FC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odule 3 Assignment: ERD Diagram</w:t>
      </w:r>
    </w:p>
    <w:p w14:paraId="264856C0" w14:textId="3AE1D437" w:rsidR="00596EAE" w:rsidRDefault="00596EAE" w:rsidP="00FA5FC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ame: </w:t>
      </w:r>
      <w:proofErr w:type="spellStart"/>
      <w:r w:rsidR="000414E1">
        <w:rPr>
          <w:rFonts w:ascii="Times New Roman" w:hAnsi="Times New Roman" w:cs="Times New Roman"/>
          <w:sz w:val="24"/>
          <w:szCs w:val="24"/>
        </w:rPr>
        <w:t>Jyoshna</w:t>
      </w:r>
      <w:proofErr w:type="spellEnd"/>
      <w:r w:rsidR="000414E1">
        <w:rPr>
          <w:rFonts w:ascii="Times New Roman" w:hAnsi="Times New Roman" w:cs="Times New Roman"/>
          <w:sz w:val="24"/>
          <w:szCs w:val="24"/>
        </w:rPr>
        <w:t xml:space="preserve"> Priya Buddhi</w:t>
      </w:r>
    </w:p>
    <w:p w14:paraId="4034C430" w14:textId="77777777" w:rsidR="00596EAE" w:rsidRDefault="00596EAE" w:rsidP="00FA5FC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ass: 2022Fall-P-IFT458-IFT598-82341-82345</w:t>
      </w:r>
    </w:p>
    <w:p w14:paraId="4357475E" w14:textId="25990B30" w:rsidR="00596EAE" w:rsidRDefault="00596EAE" w:rsidP="00FA5FC5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e: </w:t>
      </w:r>
      <w:r w:rsidR="000414E1">
        <w:rPr>
          <w:rFonts w:ascii="Times New Roman" w:hAnsi="Times New Roman" w:cs="Times New Roman"/>
          <w:sz w:val="24"/>
          <w:szCs w:val="24"/>
        </w:rPr>
        <w:t>01/10/2022</w:t>
      </w:r>
    </w:p>
    <w:p w14:paraId="1242AC28" w14:textId="5B9CB136" w:rsidR="000A6A15" w:rsidRDefault="00000000" w:rsidP="00FA5FC5">
      <w:pPr>
        <w:spacing w:line="360" w:lineRule="auto"/>
      </w:pPr>
    </w:p>
    <w:p w14:paraId="254742F4" w14:textId="39E0586B" w:rsidR="00596EAE" w:rsidRDefault="00596EAE" w:rsidP="00FA5FC5">
      <w:pPr>
        <w:spacing w:line="360" w:lineRule="auto"/>
      </w:pPr>
    </w:p>
    <w:p w14:paraId="6EACC92D" w14:textId="75AEA80C" w:rsidR="00596EAE" w:rsidRDefault="00596EAE" w:rsidP="00FA5FC5">
      <w:pPr>
        <w:spacing w:line="360" w:lineRule="auto"/>
      </w:pPr>
    </w:p>
    <w:p w14:paraId="4871D95B" w14:textId="52AC61C8" w:rsidR="00596EAE" w:rsidRDefault="00596EAE" w:rsidP="00FA5FC5">
      <w:pPr>
        <w:spacing w:line="360" w:lineRule="auto"/>
      </w:pPr>
    </w:p>
    <w:p w14:paraId="3A301ACF" w14:textId="62815947" w:rsidR="00596EAE" w:rsidRDefault="00596EAE" w:rsidP="00FA5FC5">
      <w:pPr>
        <w:spacing w:line="360" w:lineRule="auto"/>
      </w:pPr>
    </w:p>
    <w:p w14:paraId="174AF015" w14:textId="30E90FB3" w:rsidR="00596EAE" w:rsidRDefault="00596EAE" w:rsidP="00FA5FC5">
      <w:pPr>
        <w:spacing w:line="360" w:lineRule="auto"/>
      </w:pPr>
    </w:p>
    <w:p w14:paraId="780C1719" w14:textId="02DF0875" w:rsidR="00596EAE" w:rsidRDefault="00596EAE" w:rsidP="00FA5FC5">
      <w:pPr>
        <w:spacing w:line="360" w:lineRule="auto"/>
      </w:pPr>
    </w:p>
    <w:p w14:paraId="4154130C" w14:textId="516B8316" w:rsidR="00596EAE" w:rsidRDefault="00596EAE" w:rsidP="00FA5FC5">
      <w:pPr>
        <w:spacing w:line="360" w:lineRule="auto"/>
      </w:pPr>
    </w:p>
    <w:p w14:paraId="2490B7AA" w14:textId="5EE2B1F9" w:rsidR="00596EAE" w:rsidRDefault="00596EAE" w:rsidP="00FA5FC5">
      <w:pPr>
        <w:spacing w:line="360" w:lineRule="auto"/>
      </w:pPr>
    </w:p>
    <w:p w14:paraId="39D286A8" w14:textId="5C84B5C5" w:rsidR="00596EAE" w:rsidRDefault="00596EAE" w:rsidP="00FA5FC5">
      <w:pPr>
        <w:spacing w:line="360" w:lineRule="auto"/>
      </w:pPr>
    </w:p>
    <w:p w14:paraId="6A3E1F21" w14:textId="6C3D29A6" w:rsidR="00596EAE" w:rsidRDefault="00596EAE" w:rsidP="00FA5FC5">
      <w:pPr>
        <w:spacing w:line="360" w:lineRule="auto"/>
      </w:pPr>
    </w:p>
    <w:p w14:paraId="0173BE65" w14:textId="505BCA2F" w:rsidR="00596EAE" w:rsidRDefault="00596EAE" w:rsidP="00FA5FC5">
      <w:pPr>
        <w:spacing w:line="360" w:lineRule="auto"/>
      </w:pPr>
    </w:p>
    <w:p w14:paraId="6C684E54" w14:textId="7891EF56" w:rsidR="00596EAE" w:rsidRDefault="00596EAE" w:rsidP="00FA5FC5">
      <w:pPr>
        <w:spacing w:line="360" w:lineRule="auto"/>
      </w:pPr>
    </w:p>
    <w:p w14:paraId="1197BC24" w14:textId="05197B56" w:rsidR="00596EAE" w:rsidRDefault="00596EAE" w:rsidP="00FA5FC5">
      <w:pPr>
        <w:spacing w:line="360" w:lineRule="auto"/>
      </w:pPr>
    </w:p>
    <w:p w14:paraId="3D9D45F1" w14:textId="55911520" w:rsidR="00596EAE" w:rsidRDefault="00596EAE" w:rsidP="00FA5FC5">
      <w:pPr>
        <w:spacing w:line="360" w:lineRule="auto"/>
      </w:pPr>
    </w:p>
    <w:p w14:paraId="39E46004" w14:textId="094448CE" w:rsidR="00596EAE" w:rsidRDefault="00596EAE" w:rsidP="00FA5FC5">
      <w:pPr>
        <w:spacing w:line="360" w:lineRule="auto"/>
      </w:pPr>
    </w:p>
    <w:p w14:paraId="1BA9C807" w14:textId="5B6B6911" w:rsidR="00596EAE" w:rsidRDefault="00596EAE" w:rsidP="00FA5FC5">
      <w:pPr>
        <w:spacing w:line="360" w:lineRule="auto"/>
      </w:pPr>
    </w:p>
    <w:p w14:paraId="42AA97AE" w14:textId="2589B445" w:rsidR="00596EAE" w:rsidRDefault="00596EAE" w:rsidP="00FA5FC5">
      <w:pPr>
        <w:spacing w:line="360" w:lineRule="auto"/>
      </w:pPr>
    </w:p>
    <w:p w14:paraId="2ED58E8A" w14:textId="51CA04F2" w:rsidR="00596EAE" w:rsidRDefault="00596EAE" w:rsidP="00FA5FC5">
      <w:pPr>
        <w:spacing w:line="360" w:lineRule="auto"/>
      </w:pPr>
    </w:p>
    <w:p w14:paraId="7C9E11E5" w14:textId="5810BCBD" w:rsidR="00596EAE" w:rsidRDefault="00596EAE" w:rsidP="00FA5FC5">
      <w:pPr>
        <w:spacing w:line="360" w:lineRule="auto"/>
      </w:pPr>
    </w:p>
    <w:p w14:paraId="62156682" w14:textId="15257BB9" w:rsid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  <w:r w:rsidRPr="000414E1">
        <w:rPr>
          <w:rFonts w:ascii="Times" w:hAnsi="Times"/>
          <w:sz w:val="24"/>
          <w:szCs w:val="24"/>
        </w:rPr>
        <w:lastRenderedPageBreak/>
        <w:t>We have 3 entities:</w:t>
      </w:r>
    </w:p>
    <w:p w14:paraId="5A08329C" w14:textId="078A72AD" w:rsidR="00ED5560" w:rsidRDefault="00ED5560" w:rsidP="00FA5FC5">
      <w:pPr>
        <w:spacing w:line="360" w:lineRule="auto"/>
        <w:rPr>
          <w:rFonts w:ascii="Times" w:hAnsi="Times"/>
          <w:sz w:val="24"/>
          <w:szCs w:val="24"/>
        </w:rPr>
      </w:pPr>
      <w:r>
        <w:rPr>
          <w:noProof/>
        </w:rPr>
        <w:drawing>
          <wp:inline distT="0" distB="0" distL="0" distR="0" wp14:anchorId="655E0ED1" wp14:editId="3F1BDF83">
            <wp:extent cx="5731510" cy="2973070"/>
            <wp:effectExtent l="0" t="0" r="0" b="0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AB0D02" w14:textId="400F04C9" w:rsid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Course: </w:t>
      </w:r>
      <w:proofErr w:type="spellStart"/>
      <w:r>
        <w:rPr>
          <w:rFonts w:ascii="Times" w:hAnsi="Times"/>
          <w:sz w:val="24"/>
          <w:szCs w:val="24"/>
        </w:rPr>
        <w:t>Course_id</w:t>
      </w:r>
      <w:proofErr w:type="spellEnd"/>
      <w:r>
        <w:rPr>
          <w:rFonts w:ascii="Times" w:hAnsi="Times"/>
          <w:sz w:val="24"/>
          <w:szCs w:val="24"/>
        </w:rPr>
        <w:t xml:space="preserve">(PK), </w:t>
      </w:r>
      <w:proofErr w:type="spellStart"/>
      <w:r>
        <w:rPr>
          <w:rFonts w:ascii="Times" w:hAnsi="Times"/>
          <w:sz w:val="24"/>
          <w:szCs w:val="24"/>
        </w:rPr>
        <w:t>Course_name</w:t>
      </w:r>
      <w:proofErr w:type="spellEnd"/>
      <w:r>
        <w:rPr>
          <w:rFonts w:ascii="Times" w:hAnsi="Times"/>
          <w:sz w:val="24"/>
          <w:szCs w:val="24"/>
        </w:rPr>
        <w:t xml:space="preserve">, Instructor, </w:t>
      </w:r>
      <w:proofErr w:type="spellStart"/>
      <w:r>
        <w:rPr>
          <w:rFonts w:ascii="Times" w:hAnsi="Times"/>
          <w:sz w:val="24"/>
          <w:szCs w:val="24"/>
        </w:rPr>
        <w:t>Class_number</w:t>
      </w:r>
      <w:proofErr w:type="spellEnd"/>
      <w:r>
        <w:rPr>
          <w:rFonts w:ascii="Times" w:hAnsi="Times"/>
          <w:sz w:val="24"/>
          <w:szCs w:val="24"/>
        </w:rPr>
        <w:t>.</w:t>
      </w:r>
    </w:p>
    <w:p w14:paraId="30475F39" w14:textId="5D154459" w:rsid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Student: </w:t>
      </w:r>
      <w:proofErr w:type="spellStart"/>
      <w:r>
        <w:rPr>
          <w:rFonts w:ascii="Times" w:hAnsi="Times"/>
          <w:sz w:val="24"/>
          <w:szCs w:val="24"/>
        </w:rPr>
        <w:t>Student_id</w:t>
      </w:r>
      <w:proofErr w:type="spellEnd"/>
      <w:r>
        <w:rPr>
          <w:rFonts w:ascii="Times" w:hAnsi="Times"/>
          <w:sz w:val="24"/>
          <w:szCs w:val="24"/>
        </w:rPr>
        <w:t xml:space="preserve">(PK), </w:t>
      </w:r>
      <w:proofErr w:type="spellStart"/>
      <w:r>
        <w:rPr>
          <w:rFonts w:ascii="Times" w:hAnsi="Times"/>
          <w:sz w:val="24"/>
          <w:szCs w:val="24"/>
        </w:rPr>
        <w:t>Student_name</w:t>
      </w:r>
      <w:proofErr w:type="spellEnd"/>
      <w:r>
        <w:rPr>
          <w:rFonts w:ascii="Times" w:hAnsi="Times"/>
          <w:sz w:val="24"/>
          <w:szCs w:val="24"/>
        </w:rPr>
        <w:t xml:space="preserve">, </w:t>
      </w:r>
      <w:proofErr w:type="spellStart"/>
      <w:r>
        <w:rPr>
          <w:rFonts w:ascii="Times" w:hAnsi="Times"/>
          <w:sz w:val="24"/>
          <w:szCs w:val="24"/>
        </w:rPr>
        <w:t>Student_program</w:t>
      </w:r>
      <w:proofErr w:type="spellEnd"/>
      <w:r>
        <w:rPr>
          <w:rFonts w:ascii="Times" w:hAnsi="Times"/>
          <w:sz w:val="24"/>
          <w:szCs w:val="24"/>
        </w:rPr>
        <w:t xml:space="preserve">, </w:t>
      </w:r>
      <w:proofErr w:type="spellStart"/>
      <w:r>
        <w:rPr>
          <w:rFonts w:ascii="Times" w:hAnsi="Times"/>
          <w:sz w:val="24"/>
          <w:szCs w:val="24"/>
        </w:rPr>
        <w:t>Date_of_birth</w:t>
      </w:r>
      <w:proofErr w:type="spellEnd"/>
      <w:r>
        <w:rPr>
          <w:rFonts w:ascii="Times" w:hAnsi="Times"/>
          <w:sz w:val="24"/>
          <w:szCs w:val="24"/>
        </w:rPr>
        <w:t xml:space="preserve">, </w:t>
      </w:r>
      <w:proofErr w:type="spellStart"/>
      <w:r>
        <w:rPr>
          <w:rFonts w:ascii="Times" w:hAnsi="Times"/>
          <w:sz w:val="24"/>
          <w:szCs w:val="24"/>
        </w:rPr>
        <w:t>Course_id</w:t>
      </w:r>
      <w:proofErr w:type="spellEnd"/>
      <w:r>
        <w:rPr>
          <w:rFonts w:ascii="Times" w:hAnsi="Times"/>
          <w:sz w:val="24"/>
          <w:szCs w:val="24"/>
        </w:rPr>
        <w:t>(FK)</w:t>
      </w:r>
    </w:p>
    <w:p w14:paraId="03EE88D6" w14:textId="2AF145DD" w:rsid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 xml:space="preserve">Contact: </w:t>
      </w:r>
      <w:proofErr w:type="spellStart"/>
      <w:r>
        <w:rPr>
          <w:rFonts w:ascii="Times" w:hAnsi="Times"/>
          <w:sz w:val="24"/>
          <w:szCs w:val="24"/>
        </w:rPr>
        <w:t>Student_id</w:t>
      </w:r>
      <w:proofErr w:type="spellEnd"/>
      <w:r>
        <w:rPr>
          <w:rFonts w:ascii="Times" w:hAnsi="Times"/>
          <w:sz w:val="24"/>
          <w:szCs w:val="24"/>
        </w:rPr>
        <w:t xml:space="preserve">(FK), </w:t>
      </w:r>
      <w:proofErr w:type="spellStart"/>
      <w:r>
        <w:rPr>
          <w:rFonts w:ascii="Times" w:hAnsi="Times"/>
          <w:sz w:val="24"/>
          <w:szCs w:val="24"/>
        </w:rPr>
        <w:t>Given_name</w:t>
      </w:r>
      <w:proofErr w:type="spellEnd"/>
      <w:r>
        <w:rPr>
          <w:rFonts w:ascii="Times" w:hAnsi="Times"/>
          <w:sz w:val="24"/>
          <w:szCs w:val="24"/>
        </w:rPr>
        <w:t xml:space="preserve">, </w:t>
      </w:r>
      <w:proofErr w:type="spellStart"/>
      <w:r>
        <w:rPr>
          <w:rFonts w:ascii="Times" w:hAnsi="Times"/>
          <w:sz w:val="24"/>
          <w:szCs w:val="24"/>
        </w:rPr>
        <w:t>Last_name</w:t>
      </w:r>
      <w:proofErr w:type="spellEnd"/>
      <w:r>
        <w:rPr>
          <w:rFonts w:ascii="Times" w:hAnsi="Times"/>
          <w:sz w:val="24"/>
          <w:szCs w:val="24"/>
        </w:rPr>
        <w:t xml:space="preserve">, </w:t>
      </w:r>
      <w:proofErr w:type="spellStart"/>
      <w:r>
        <w:rPr>
          <w:rFonts w:ascii="Times" w:hAnsi="Times"/>
          <w:sz w:val="24"/>
          <w:szCs w:val="24"/>
        </w:rPr>
        <w:t>Contact_number</w:t>
      </w:r>
      <w:proofErr w:type="spellEnd"/>
      <w:r>
        <w:rPr>
          <w:rFonts w:ascii="Times" w:hAnsi="Times"/>
          <w:sz w:val="24"/>
          <w:szCs w:val="24"/>
        </w:rPr>
        <w:t xml:space="preserve">, Address, City,              </w:t>
      </w:r>
      <w:r>
        <w:rPr>
          <w:rFonts w:ascii="Times" w:hAnsi="Times"/>
          <w:sz w:val="24"/>
          <w:szCs w:val="24"/>
        </w:rPr>
        <w:tab/>
        <w:t xml:space="preserve">   </w:t>
      </w:r>
      <w:proofErr w:type="spellStart"/>
      <w:r>
        <w:rPr>
          <w:rFonts w:ascii="Times" w:hAnsi="Times"/>
          <w:sz w:val="24"/>
          <w:szCs w:val="24"/>
        </w:rPr>
        <w:t>Zip_code</w:t>
      </w:r>
      <w:proofErr w:type="spellEnd"/>
      <w:r>
        <w:rPr>
          <w:rFonts w:ascii="Times" w:hAnsi="Times"/>
          <w:sz w:val="24"/>
          <w:szCs w:val="24"/>
        </w:rPr>
        <w:t xml:space="preserve">, Country, </w:t>
      </w:r>
      <w:proofErr w:type="spellStart"/>
      <w:r>
        <w:rPr>
          <w:rFonts w:ascii="Times" w:hAnsi="Times"/>
          <w:sz w:val="24"/>
          <w:szCs w:val="24"/>
        </w:rPr>
        <w:t>Mail_id</w:t>
      </w:r>
      <w:proofErr w:type="spellEnd"/>
      <w:r>
        <w:rPr>
          <w:rFonts w:ascii="Times" w:hAnsi="Times"/>
          <w:sz w:val="24"/>
          <w:szCs w:val="24"/>
        </w:rPr>
        <w:t>(PK).</w:t>
      </w:r>
    </w:p>
    <w:p w14:paraId="30723812" w14:textId="28DDEAAC" w:rsid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</w:p>
    <w:p w14:paraId="6480A40B" w14:textId="6F73203F" w:rsid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PK – Primary key.</w:t>
      </w:r>
    </w:p>
    <w:p w14:paraId="3B3B462F" w14:textId="38E3516A" w:rsid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  <w:r>
        <w:rPr>
          <w:rFonts w:ascii="Times" w:hAnsi="Times"/>
          <w:sz w:val="24"/>
          <w:szCs w:val="24"/>
        </w:rPr>
        <w:t>FK – Foreign key.</w:t>
      </w:r>
    </w:p>
    <w:p w14:paraId="03B72933" w14:textId="77777777" w:rsidR="000414E1" w:rsidRPr="000414E1" w:rsidRDefault="000414E1" w:rsidP="00FA5FC5">
      <w:pPr>
        <w:spacing w:line="360" w:lineRule="auto"/>
        <w:rPr>
          <w:rFonts w:ascii="Times" w:hAnsi="Times"/>
          <w:sz w:val="24"/>
          <w:szCs w:val="24"/>
        </w:rPr>
      </w:pPr>
    </w:p>
    <w:p w14:paraId="5B773049" w14:textId="49A68319" w:rsidR="000414E1" w:rsidRDefault="000414E1" w:rsidP="00FA5FC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urse and student entities are related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Course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ich is primary key for Course entity and foreign key for Student Entity.</w:t>
      </w:r>
    </w:p>
    <w:p w14:paraId="34A935CA" w14:textId="5326D1E5" w:rsidR="00D91785" w:rsidRDefault="000414E1" w:rsidP="00FA5FC5">
      <w:pPr>
        <w:pStyle w:val="ListParagraph"/>
        <w:numPr>
          <w:ilvl w:val="0"/>
          <w:numId w:val="4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udent and contact entities are related with </w:t>
      </w:r>
      <w:proofErr w:type="spellStart"/>
      <w:r>
        <w:rPr>
          <w:rFonts w:ascii="Times New Roman" w:hAnsi="Times New Roman" w:cs="Times New Roman"/>
          <w:sz w:val="24"/>
          <w:szCs w:val="24"/>
        </w:rPr>
        <w:t>Student_id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hich is the primary key for Student Entity and foreign key for Course Entity.</w:t>
      </w:r>
    </w:p>
    <w:p w14:paraId="134F304F" w14:textId="747E1311" w:rsidR="000414E1" w:rsidRDefault="000414E1" w:rsidP="00FA5F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3AE7926" w14:textId="776A77F3" w:rsidR="000414E1" w:rsidRDefault="000414E1" w:rsidP="00FA5F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A889A9D" w14:textId="75A06441" w:rsidR="000414E1" w:rsidRDefault="000414E1" w:rsidP="00FA5F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0AB55C1" w14:textId="2805A4B5" w:rsidR="000414E1" w:rsidRDefault="000414E1" w:rsidP="00FA5F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B8C7430" w14:textId="717D0A3B" w:rsidR="000414E1" w:rsidRPr="000414E1" w:rsidRDefault="000414E1" w:rsidP="00FA5FC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0414E1">
        <w:rPr>
          <w:rFonts w:ascii="Times New Roman" w:hAnsi="Times New Roman" w:cs="Times New Roman"/>
          <w:b/>
          <w:bCs/>
          <w:sz w:val="24"/>
          <w:szCs w:val="24"/>
        </w:rPr>
        <w:lastRenderedPageBreak/>
        <w:t>Cardinality:</w:t>
      </w:r>
    </w:p>
    <w:p w14:paraId="75D32251" w14:textId="64FE5C1D" w:rsidR="00D91785" w:rsidRDefault="000414E1" w:rsidP="00FA5FC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B7488A" wp14:editId="61FEF34C">
            <wp:extent cx="3395348" cy="2551099"/>
            <wp:effectExtent l="0" t="0" r="0" b="1905"/>
            <wp:docPr id="7" name="Picture 7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 with medium confidence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8418" cy="2560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0A6EB" w14:textId="5CEE5EFC" w:rsidR="000414E1" w:rsidRDefault="000414E1" w:rsidP="00FA5FC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and contact entity has (One) cardinality at contact’s end which infers that Student should have one contact.</w:t>
      </w:r>
    </w:p>
    <w:p w14:paraId="3FBED020" w14:textId="43E32A8C" w:rsidR="000414E1" w:rsidRDefault="000414E1" w:rsidP="00FA5FC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 and contact entity has (One</w:t>
      </w:r>
      <w:r>
        <w:rPr>
          <w:rFonts w:ascii="Times New Roman" w:hAnsi="Times New Roman" w:cs="Times New Roman"/>
          <w:sz w:val="24"/>
          <w:szCs w:val="24"/>
        </w:rPr>
        <w:t xml:space="preserve"> and only one</w:t>
      </w:r>
      <w:r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 cardinality at student’s end which infers contact should map exactly one student.</w:t>
      </w:r>
    </w:p>
    <w:p w14:paraId="53BBDE09" w14:textId="77777777" w:rsidR="000414E1" w:rsidRDefault="000414E1" w:rsidP="00FA5FC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urse and student entity has (Zero or many) cardinality at student’s end which infers that a course can have 0 or many students registered.</w:t>
      </w:r>
    </w:p>
    <w:p w14:paraId="7CE40324" w14:textId="1B16B4D8" w:rsidR="000414E1" w:rsidRPr="000414E1" w:rsidRDefault="000414E1" w:rsidP="00FA5FC5">
      <w:pPr>
        <w:pStyle w:val="ListParagraph"/>
        <w:numPr>
          <w:ilvl w:val="0"/>
          <w:numId w:val="5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Course and student entity has</w:t>
      </w:r>
      <w:r>
        <w:rPr>
          <w:rFonts w:ascii="Times New Roman" w:hAnsi="Times New Roman" w:cs="Times New Roman"/>
          <w:sz w:val="24"/>
          <w:szCs w:val="24"/>
        </w:rPr>
        <w:t xml:space="preserve">(One or Many) cardinality at course’s end which infers a student can be registered in one or many courses. </w:t>
      </w:r>
    </w:p>
    <w:p w14:paraId="5E58EDC8" w14:textId="322FC727" w:rsidR="000414E1" w:rsidRPr="00ED5560" w:rsidRDefault="00ED5560" w:rsidP="00FA5FC5">
      <w:pPr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ED5560">
        <w:rPr>
          <w:rFonts w:ascii="Times New Roman" w:hAnsi="Times New Roman" w:cs="Times New Roman"/>
          <w:b/>
          <w:bCs/>
          <w:sz w:val="24"/>
          <w:szCs w:val="24"/>
        </w:rPr>
        <w:t xml:space="preserve">Project Cost: </w:t>
      </w:r>
    </w:p>
    <w:p w14:paraId="7BD90E45" w14:textId="5BDC97CE" w:rsidR="00ED5560" w:rsidRDefault="00ED5560" w:rsidP="00ED556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ject break down three parts: Couse, Student, Contact.</w:t>
      </w:r>
    </w:p>
    <w:p w14:paraId="51056686" w14:textId="6925594F" w:rsidR="00ED5560" w:rsidRPr="00ED5560" w:rsidRDefault="00ED5560" w:rsidP="00ED556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ime taken to complete: Four days (2 Days – Development, 2 Days - Debugging) </w:t>
      </w:r>
    </w:p>
    <w:p w14:paraId="573B0D74" w14:textId="3A62938D" w:rsidR="00ED5560" w:rsidRDefault="00ED5560" w:rsidP="00ED556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umber of people required to complete the project: 2 people (1 Development, 1 </w:t>
      </w:r>
      <w:proofErr w:type="spellStart"/>
      <w:r>
        <w:rPr>
          <w:rFonts w:ascii="Times New Roman" w:hAnsi="Times New Roman" w:cs="Times New Roman"/>
          <w:sz w:val="24"/>
          <w:szCs w:val="24"/>
        </w:rPr>
        <w:t>Tetsing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14:paraId="72C3540D" w14:textId="5DE5EF9E" w:rsidR="00ED5560" w:rsidRDefault="00ED5560" w:rsidP="00ED5560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st: </w:t>
      </w:r>
    </w:p>
    <w:p w14:paraId="65EE6B19" w14:textId="77777777" w:rsidR="00ED5560" w:rsidRDefault="00ED5560" w:rsidP="00ED5560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rect – Cost to hire Employee</w:t>
      </w:r>
    </w:p>
    <w:p w14:paraId="7089870A" w14:textId="77777777" w:rsidR="00ED5560" w:rsidRDefault="00ED5560" w:rsidP="00ED5560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direct – Insurance etc.</w:t>
      </w:r>
    </w:p>
    <w:p w14:paraId="30E1273C" w14:textId="77777777" w:rsidR="00ED5560" w:rsidRDefault="00ED5560" w:rsidP="00ED556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45A2FD5" w14:textId="77777777" w:rsidR="00ED5560" w:rsidRDefault="00ED5560" w:rsidP="00ED556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2CA8EFB" w14:textId="77777777" w:rsidR="00ED5560" w:rsidRDefault="00ED5560" w:rsidP="00ED556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92664E0" w14:textId="5C57168C" w:rsidR="00ED5560" w:rsidRPr="00ED5560" w:rsidRDefault="00ED5560" w:rsidP="00ED5560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5560">
        <w:rPr>
          <w:rFonts w:ascii="Times New Roman" w:hAnsi="Times New Roman" w:cs="Times New Roman"/>
          <w:b/>
          <w:bCs/>
          <w:sz w:val="24"/>
          <w:szCs w:val="24"/>
        </w:rPr>
        <w:lastRenderedPageBreak/>
        <w:t>Project Risk:</w:t>
      </w:r>
      <w:r w:rsidRPr="00ED556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408CE21" w14:textId="5DE41C2D" w:rsidR="00ED5560" w:rsidRDefault="00ED5560" w:rsidP="00ED556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ED5560">
        <w:rPr>
          <w:rFonts w:ascii="Times New Roman" w:hAnsi="Times New Roman" w:cs="Times New Roman"/>
          <w:sz w:val="24"/>
          <w:szCs w:val="24"/>
        </w:rPr>
        <w:t>The meaning of risk assessment is to identify, assess, and control hazards and risks.</w:t>
      </w:r>
    </w:p>
    <w:p w14:paraId="1319E1B6" w14:textId="4EE21704" w:rsidR="00ED5560" w:rsidRDefault="00ED5560" w:rsidP="00ED5560">
      <w:pPr>
        <w:pStyle w:val="ListParagraph"/>
        <w:numPr>
          <w:ilvl w:val="0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ngs to determine to estimate the risk:</w:t>
      </w:r>
    </w:p>
    <w:p w14:paraId="5299D303" w14:textId="50073B1D" w:rsidR="00ED5560" w:rsidRDefault="00ED5560" w:rsidP="00ED5560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k Event</w:t>
      </w:r>
    </w:p>
    <w:p w14:paraId="2019EB5A" w14:textId="45157D3D" w:rsidR="00ED5560" w:rsidRDefault="00ED5560" w:rsidP="00ED5560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isk Timeframe</w:t>
      </w:r>
    </w:p>
    <w:p w14:paraId="647267E5" w14:textId="1076AD90" w:rsidR="00ED5560" w:rsidRDefault="00ED5560" w:rsidP="00ED5560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bability</w:t>
      </w:r>
    </w:p>
    <w:p w14:paraId="33ED188C" w14:textId="47C5FD6E" w:rsidR="00ED5560" w:rsidRDefault="00ED5560" w:rsidP="00ED5560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act</w:t>
      </w:r>
    </w:p>
    <w:p w14:paraId="11983205" w14:textId="1A5E8E3D" w:rsidR="00ED5560" w:rsidRPr="00ED5560" w:rsidRDefault="00ED5560" w:rsidP="00ED5560">
      <w:pPr>
        <w:pStyle w:val="ListParagraph"/>
        <w:numPr>
          <w:ilvl w:val="1"/>
          <w:numId w:val="7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tors</w:t>
      </w:r>
    </w:p>
    <w:p w14:paraId="7BC32A41" w14:textId="1B7BBE59" w:rsidR="00D91785" w:rsidRPr="00596EAE" w:rsidRDefault="00D91785" w:rsidP="00ED5560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D91785" w:rsidRPr="00596E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B7235"/>
    <w:multiLevelType w:val="hybridMultilevel"/>
    <w:tmpl w:val="47B44F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E667C"/>
    <w:multiLevelType w:val="hybridMultilevel"/>
    <w:tmpl w:val="EFA07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72033"/>
    <w:multiLevelType w:val="hybridMultilevel"/>
    <w:tmpl w:val="162AB2A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7243E1"/>
    <w:multiLevelType w:val="hybridMultilevel"/>
    <w:tmpl w:val="C1D247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DF469D"/>
    <w:multiLevelType w:val="hybridMultilevel"/>
    <w:tmpl w:val="95B860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8B54C6"/>
    <w:multiLevelType w:val="hybridMultilevel"/>
    <w:tmpl w:val="D4A085E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BBD4865"/>
    <w:multiLevelType w:val="hybridMultilevel"/>
    <w:tmpl w:val="1C36B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6660640">
    <w:abstractNumId w:val="2"/>
  </w:num>
  <w:num w:numId="2" w16cid:durableId="341323846">
    <w:abstractNumId w:val="5"/>
  </w:num>
  <w:num w:numId="3" w16cid:durableId="261038235">
    <w:abstractNumId w:val="3"/>
  </w:num>
  <w:num w:numId="4" w16cid:durableId="398292143">
    <w:abstractNumId w:val="4"/>
  </w:num>
  <w:num w:numId="5" w16cid:durableId="1106123346">
    <w:abstractNumId w:val="0"/>
  </w:num>
  <w:num w:numId="6" w16cid:durableId="1011184700">
    <w:abstractNumId w:val="1"/>
  </w:num>
  <w:num w:numId="7" w16cid:durableId="204756092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5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0NbIwNTAzNTO2MDBS0lEKTi0uzszPAykwrAUAr5CnriwAAAA="/>
  </w:docVars>
  <w:rsids>
    <w:rsidRoot w:val="00D21BD4"/>
    <w:rsid w:val="000414E1"/>
    <w:rsid w:val="00596EAE"/>
    <w:rsid w:val="005C1713"/>
    <w:rsid w:val="00D21BD4"/>
    <w:rsid w:val="00D91785"/>
    <w:rsid w:val="00DF289B"/>
    <w:rsid w:val="00E101DB"/>
    <w:rsid w:val="00ED5560"/>
    <w:rsid w:val="00F54DA2"/>
    <w:rsid w:val="00FA5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B75568"/>
  <w15:chartTrackingRefBased/>
  <w15:docId w15:val="{DAD29A66-BF42-4749-854E-9F1C198CCE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6EAE"/>
    <w:pPr>
      <w:spacing w:line="254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96E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91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75856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</TotalTime>
  <Pages>4</Pages>
  <Words>274</Words>
  <Characters>156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 Mrunaal</dc:creator>
  <cp:keywords/>
  <dc:description/>
  <cp:lastModifiedBy>Jyoshna Priya Buddhi (Student)</cp:lastModifiedBy>
  <cp:revision>5</cp:revision>
  <dcterms:created xsi:type="dcterms:W3CDTF">2022-10-02T02:54:00Z</dcterms:created>
  <dcterms:modified xsi:type="dcterms:W3CDTF">2022-10-02T06:28:00Z</dcterms:modified>
</cp:coreProperties>
</file>